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14:paraId="588B2CDF" w14:textId="77777777" w:rsidTr="5BEFD022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5BEFD022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1D6175CB" w:rsidR="00E73F84" w:rsidRPr="004C5FE3" w:rsidRDefault="7466F25E" w:rsidP="000139F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877CF7">
              <w:rPr>
                <w:rFonts w:asciiTheme="minorHAnsi" w:eastAsiaTheme="minorEastAsia" w:hAnsiTheme="minorHAnsi" w:cstheme="minorBidi"/>
              </w:rPr>
              <w:t>March</w:t>
            </w:r>
            <w:r w:rsidR="000139FE">
              <w:rPr>
                <w:rFonts w:asciiTheme="minorHAnsi" w:eastAsiaTheme="minorEastAsia" w:hAnsiTheme="minorHAnsi" w:cstheme="minorBidi"/>
              </w:rPr>
              <w:t xml:space="preserve"> </w:t>
            </w:r>
            <w:r w:rsidR="00561FC8">
              <w:rPr>
                <w:rFonts w:asciiTheme="minorHAnsi" w:eastAsiaTheme="minorEastAsia" w:hAnsiTheme="minorHAnsi" w:cstheme="minorBidi"/>
              </w:rPr>
              <w:t>7</w:t>
            </w:r>
            <w:r w:rsidR="00711BB8">
              <w:rPr>
                <w:rFonts w:asciiTheme="minorHAnsi" w:eastAsiaTheme="minorEastAsia" w:hAnsiTheme="minorHAnsi" w:cstheme="minorBidi"/>
              </w:rPr>
              <w:t>, 201</w:t>
            </w:r>
            <w:r w:rsidR="000E5920">
              <w:rPr>
                <w:rFonts w:asciiTheme="minorHAnsi" w:eastAsiaTheme="minorEastAsia" w:hAnsiTheme="minorHAnsi" w:cstheme="minorBidi"/>
              </w:rPr>
              <w:t>8</w:t>
            </w:r>
            <w:r w:rsidR="00711BB8">
              <w:rPr>
                <w:rFonts w:asciiTheme="minorHAnsi" w:eastAsiaTheme="minorEastAsia" w:hAnsiTheme="minorHAnsi" w:cstheme="minorBidi"/>
              </w:rPr>
              <w:t xml:space="preserve">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2C1F463B" w14:textId="77777777" w:rsidTr="5BEFD022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4ADBE" w14:textId="77777777" w:rsidR="00DC7F0F" w:rsidRDefault="00DC7F0F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00DC7F0F">
              <w:rPr>
                <w:rFonts w:asciiTheme="minorHAnsi" w:eastAsiaTheme="minorEastAsia" w:hAnsiTheme="minorHAnsi" w:cstheme="minorBidi"/>
                <w:color w:val="auto"/>
              </w:rPr>
              <w:t xml:space="preserve">Bella Luna Ristorante </w:t>
            </w:r>
            <w:proofErr w:type="spellStart"/>
            <w:r w:rsidRPr="00DC7F0F">
              <w:rPr>
                <w:rFonts w:asciiTheme="minorHAnsi" w:eastAsiaTheme="minorEastAsia" w:hAnsiTheme="minorHAnsi" w:cstheme="minorBidi"/>
                <w:color w:val="auto"/>
              </w:rPr>
              <w:t>Italiano</w:t>
            </w:r>
            <w:proofErr w:type="spellEnd"/>
          </w:p>
          <w:p w14:paraId="64B71BC8" w14:textId="741B8462" w:rsidR="00C556E1" w:rsidRPr="004C5FE3" w:rsidRDefault="00DC7F0F" w:rsidP="0049375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00DC7F0F">
              <w:rPr>
                <w:rFonts w:asciiTheme="minorHAnsi" w:eastAsiaTheme="minorEastAsia" w:hAnsiTheme="minorHAnsi" w:cstheme="minorBidi"/>
                <w:color w:val="auto"/>
              </w:rPr>
              <w:t>1212 Con</w:t>
            </w:r>
            <w:r w:rsidR="00493756">
              <w:rPr>
                <w:rFonts w:asciiTheme="minorHAnsi" w:eastAsiaTheme="minorEastAsia" w:hAnsiTheme="minorHAnsi" w:cstheme="minorBidi"/>
                <w:color w:val="auto"/>
              </w:rPr>
              <w:t xml:space="preserve">cord Ave, Henrico, VA 23228 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33E2CEE3" w:rsidR="00352EA6" w:rsidRPr="004C5FE3" w:rsidRDefault="00600073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77777777"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51CF7F69" w:rsidR="00352EA6" w:rsidRPr="004C5FE3" w:rsidRDefault="00600073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352EA6" w:rsidRPr="004C5FE3" w14:paraId="3C6C9E7C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77777777" w:rsidR="00352EA6" w:rsidRPr="004C5FE3" w:rsidRDefault="00376919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2961C3BD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7777777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2057CC8B" w:rsidR="00352EA6" w:rsidRPr="004C5FE3" w:rsidRDefault="00600073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14:paraId="32378671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1F27B821" w:rsidR="00826286" w:rsidRPr="004C5FE3" w:rsidRDefault="00600073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634EAB76" w:rsidR="00826286" w:rsidRPr="004C5FE3" w:rsidRDefault="00600073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98B63E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5C14CC32" w:rsidR="00244050" w:rsidRPr="004C5FE3" w:rsidRDefault="00600073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5BEFD022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77777777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6CE3AA24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77777777"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6DA86EC7" w14:textId="77777777" w:rsidTr="5BEFD022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586D0A" w:rsidRPr="59AD8951" w:rsidRDefault="00586D0A" w:rsidP="5BEFD022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378C5B2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586D0A" w:rsidRPr="004C5FE3" w14:paraId="1EC7AF8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2377E00E" w:rsidR="00586D0A" w:rsidRPr="004C5FE3" w:rsidRDefault="00586D0A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476F11A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66AA178A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77777777" w:rsidR="007F0696" w:rsidRPr="004C5FE3" w:rsidRDefault="0037691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371175D9" w:rsidR="007F0696" w:rsidRPr="004C5FE3" w:rsidRDefault="00600073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rrie/Ron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77777777" w:rsidR="007F0696" w:rsidRPr="004C5FE3" w:rsidRDefault="0037691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5E8851EB" w:rsidR="007F710F" w:rsidRPr="004C5FE3" w:rsidRDefault="00F56FDF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rrie/Kelly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46812935" w:rsidR="006115DD" w:rsidRPr="007F0696" w:rsidRDefault="001D3436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Webmaster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1AED4302" w:rsidR="006115DD" w:rsidRPr="004C5FE3" w:rsidRDefault="001D343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332049" w14:textId="77777777" w:rsidR="0058063E" w:rsidRDefault="001D3436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ake a motion to approving funding of a webmaster for 10 hours a month</w:t>
            </w:r>
          </w:p>
          <w:p w14:paraId="249B82C0" w14:textId="318CC5A6" w:rsidR="00F56FDF" w:rsidRDefault="00F56FDF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has a webmaster - $20 an hour – Will work for 10 h</w:t>
            </w:r>
            <w:r w:rsidR="00863D7B">
              <w:rPr>
                <w:rFonts w:asciiTheme="minorHAnsi" w:eastAsiaTheme="minorEastAsia" w:hAnsiTheme="minorHAnsi" w:cstheme="minorBidi"/>
              </w:rPr>
              <w:t>ou</w:t>
            </w:r>
            <w:r>
              <w:rPr>
                <w:rFonts w:asciiTheme="minorHAnsi" w:eastAsiaTheme="minorEastAsia" w:hAnsiTheme="minorHAnsi" w:cstheme="minorBidi"/>
              </w:rPr>
              <w:t>rs a month – Could be funded for a year.</w:t>
            </w:r>
          </w:p>
          <w:p w14:paraId="41C3D762" w14:textId="67D7371F" w:rsidR="00F56FDF" w:rsidRPr="00F729F6" w:rsidRDefault="00F56FDF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863D7B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Ron to work with Mike for a contract</w:t>
            </w:r>
            <w:r w:rsidR="00856DF3">
              <w:rPr>
                <w:rFonts w:asciiTheme="minorHAnsi" w:eastAsiaTheme="minorEastAsia" w:hAnsiTheme="minorHAnsi" w:cstheme="minorBidi"/>
              </w:rPr>
              <w:t xml:space="preserve"> for a webmaster</w:t>
            </w:r>
            <w:r>
              <w:rPr>
                <w:rFonts w:asciiTheme="minorHAnsi" w:eastAsiaTheme="minorEastAsia" w:hAnsiTheme="minorHAnsi" w:cstheme="minorBidi"/>
              </w:rPr>
              <w:t xml:space="preserve"> for a year - Kelly/Ron.</w:t>
            </w:r>
          </w:p>
        </w:tc>
      </w:tr>
      <w:tr w:rsidR="003F456A" w:rsidRPr="004C5FE3" w14:paraId="609844A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10308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4BBF9" w14:textId="69E8BB34" w:rsidR="003F456A" w:rsidRPr="00061494" w:rsidRDefault="001D3436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AI Sponsorship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1B116C9" w14:textId="4625B0B4" w:rsidR="003F456A" w:rsidRPr="004C5FE3" w:rsidRDefault="001D3436" w:rsidP="003F456A">
            <w:pPr>
              <w:spacing w:before="0" w:after="160" w:line="259" w:lineRule="auto"/>
            </w:pPr>
            <w:r>
              <w:t>Kerrie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2D8699" w14:textId="73A98614" w:rsidR="009D4D12" w:rsidRDefault="001D3436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Interested in sponsoring CVC and </w:t>
            </w:r>
            <w:r w:rsidR="00863D7B">
              <w:rPr>
                <w:rFonts w:asciiTheme="minorHAnsi" w:eastAsiaTheme="minorEastAsia" w:hAnsiTheme="minorHAnsi" w:cstheme="minorBidi"/>
              </w:rPr>
              <w:t>CVC</w:t>
            </w:r>
            <w:r>
              <w:rPr>
                <w:rFonts w:asciiTheme="minorHAnsi" w:eastAsiaTheme="minorEastAsia" w:hAnsiTheme="minorHAnsi" w:cstheme="minorBidi"/>
              </w:rPr>
              <w:t xml:space="preserve"> events with money</w:t>
            </w:r>
            <w:r w:rsidR="00863D7B">
              <w:rPr>
                <w:rFonts w:asciiTheme="minorHAnsi" w:eastAsiaTheme="minorEastAsia" w:hAnsiTheme="minorHAnsi" w:cstheme="minorBidi"/>
              </w:rPr>
              <w:t xml:space="preserve"> </w:t>
            </w:r>
            <w:r w:rsidR="00863D7B">
              <w:rPr>
                <w:rFonts w:asciiTheme="minorHAnsi" w:eastAsiaTheme="minorEastAsia" w:hAnsiTheme="minorHAnsi" w:cstheme="minorBidi"/>
              </w:rPr>
              <w:t>or speakers</w:t>
            </w:r>
            <w:r w:rsidR="00863D7B">
              <w:rPr>
                <w:rFonts w:asciiTheme="minorHAnsi" w:eastAsiaTheme="minorEastAsia" w:hAnsiTheme="minorHAnsi" w:cstheme="minorBidi"/>
              </w:rPr>
              <w:t xml:space="preserve"> &amp;</w:t>
            </w:r>
            <w:r>
              <w:rPr>
                <w:rFonts w:asciiTheme="minorHAnsi" w:eastAsiaTheme="minorEastAsia" w:hAnsiTheme="minorHAnsi" w:cstheme="minorBidi"/>
              </w:rPr>
              <w:t xml:space="preserve"> memberships to th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GreatPro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pp</w:t>
            </w:r>
            <w:r w:rsidR="00863D7B">
              <w:rPr>
                <w:rFonts w:asciiTheme="minorHAnsi" w:eastAsiaTheme="minorEastAsia" w:hAnsiTheme="minorHAnsi" w:cstheme="minorBidi"/>
              </w:rPr>
              <w:t>.</w:t>
            </w:r>
          </w:p>
          <w:p w14:paraId="6C0F4170" w14:textId="07ACC2F2" w:rsidR="00F56FDF" w:rsidRPr="00061494" w:rsidRDefault="00F56FD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Mike from CAI offers to help us – 20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GreatPro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memberships have been already given to us</w:t>
            </w:r>
            <w:r w:rsidR="008673A2">
              <w:rPr>
                <w:rFonts w:asciiTheme="minorHAnsi" w:eastAsiaTheme="minorEastAsia" w:hAnsiTheme="minorHAnsi" w:cstheme="minorBidi"/>
              </w:rPr>
              <w:t>.</w:t>
            </w:r>
            <w:r w:rsidR="00863D7B">
              <w:rPr>
                <w:rFonts w:asciiTheme="minorHAnsi" w:eastAsiaTheme="minorEastAsia" w:hAnsiTheme="minorHAnsi" w:cstheme="minorBidi"/>
              </w:rPr>
              <w:t xml:space="preserve"> These could be raffled during our Dinner Meetings and given to our members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1B30769A" w:rsidR="003F456A" w:rsidRDefault="001D3436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ember/Volunteer Orientation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2D42A160" w:rsidR="003F456A" w:rsidRDefault="001D3436" w:rsidP="003F456A">
            <w:pPr>
              <w:spacing w:before="0" w:after="160" w:line="259" w:lineRule="auto"/>
            </w:pPr>
            <w:r>
              <w:t>Kerrie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C614ED" w14:textId="77777777" w:rsidR="009376D3" w:rsidRDefault="001D3436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wants to hold an orientation with existing volunteers as well as potential volunteers.  Agenda will consist of PMI tools and resources</w:t>
            </w:r>
          </w:p>
          <w:p w14:paraId="7DAB1942" w14:textId="1F8374A2" w:rsidR="008673A2" w:rsidRDefault="008673A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Review of PMI Tools &amp; Resources – Good for current Volunteers and those Interested in volunteering.</w:t>
            </w:r>
          </w:p>
          <w:p w14:paraId="721EA557" w14:textId="0E1F8531" w:rsidR="008673A2" w:rsidRPr="00061494" w:rsidRDefault="008673A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8673A2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Kelly will schedule this Volunteer Orientation within the next 90 days.</w:t>
            </w: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7B39F1A4" w:rsidR="003F456A" w:rsidRDefault="00493756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5 &amp; R14 debrief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09BF7C09" w:rsidR="003F456A" w:rsidRPr="004C5FE3" w:rsidRDefault="00493756" w:rsidP="003F456A">
            <w:pPr>
              <w:spacing w:before="0" w:after="160" w:line="259" w:lineRule="auto"/>
            </w:pPr>
            <w:r>
              <w:t>Kerrie</w:t>
            </w:r>
            <w:r w:rsidR="00863D7B">
              <w:t xml:space="preserve"> </w:t>
            </w:r>
            <w:r>
              <w:t>/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691E5F" w14:textId="77777777" w:rsidR="003F456A" w:rsidRDefault="008673A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A5512D">
              <w:rPr>
                <w:rFonts w:asciiTheme="minorHAnsi" w:eastAsiaTheme="minorEastAsia" w:hAnsiTheme="minorHAnsi" w:cstheme="minorBidi"/>
              </w:rPr>
              <w:t>Session on Membership Increase/Attrition/Retention – Goal for our chapter is 3% for Increase.</w:t>
            </w:r>
          </w:p>
          <w:p w14:paraId="171AB7C2" w14:textId="77777777" w:rsidR="00A5512D" w:rsidRDefault="00A5512D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Keynotes</w:t>
            </w:r>
            <w:r w:rsidR="00314622">
              <w:rPr>
                <w:rFonts w:asciiTheme="minorHAnsi" w:eastAsiaTheme="minorEastAsia" w:hAnsiTheme="minorHAnsi" w:cstheme="minorBidi"/>
              </w:rPr>
              <w:t xml:space="preserve"> were great.</w:t>
            </w:r>
          </w:p>
          <w:p w14:paraId="6083FE3E" w14:textId="77777777" w:rsidR="00314622" w:rsidRDefault="0031462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First time they combined R5 &amp; R14 – More people – More ideas – Will be held in Atlanta next year.</w:t>
            </w:r>
          </w:p>
          <w:p w14:paraId="0512866F" w14:textId="77777777" w:rsidR="00314622" w:rsidRDefault="0031462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Each of our events need to be considered as a Project.</w:t>
            </w:r>
          </w:p>
          <w:p w14:paraId="2138CECD" w14:textId="77777777" w:rsidR="00314622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trengths Portrait by SDI</w:t>
            </w:r>
            <w:r w:rsidR="00314622">
              <w:rPr>
                <w:rFonts w:asciiTheme="minorHAnsi" w:eastAsiaTheme="minorEastAsia" w:hAnsiTheme="minorHAnsi" w:cstheme="minorBidi"/>
              </w:rPr>
              <w:t>: Assessments on various traits – rank those</w:t>
            </w:r>
            <w:r>
              <w:rPr>
                <w:rFonts w:asciiTheme="minorHAnsi" w:eastAsiaTheme="minorEastAsia" w:hAnsiTheme="minorHAnsi" w:cstheme="minorBidi"/>
              </w:rPr>
              <w:t xml:space="preserve"> – Complement each other and succeed as a team</w:t>
            </w:r>
            <w:r w:rsidR="00314622">
              <w:rPr>
                <w:rFonts w:asciiTheme="minorHAnsi" w:eastAsiaTheme="minorEastAsia" w:hAnsiTheme="minorHAnsi" w:cstheme="minorBidi"/>
              </w:rPr>
              <w:t xml:space="preserve"> – Should </w:t>
            </w:r>
            <w:r>
              <w:rPr>
                <w:rFonts w:asciiTheme="minorHAnsi" w:eastAsiaTheme="minorEastAsia" w:hAnsiTheme="minorHAnsi" w:cstheme="minorBidi"/>
              </w:rPr>
              <w:t>we do it here as a team?</w:t>
            </w:r>
          </w:p>
          <w:p w14:paraId="5968FE65" w14:textId="323FD41B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0A49EA">
              <w:rPr>
                <w:rFonts w:asciiTheme="minorHAnsi" w:eastAsiaTheme="minorEastAsia" w:hAnsiTheme="minorHAnsi" w:cstheme="minorBidi"/>
              </w:rPr>
              <w:t>Volunteers – In future meetings, sit with new members and introduce them to volunteerism.</w:t>
            </w: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53FB00EE" w:rsidR="003F456A" w:rsidRDefault="00600073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MICVC Election 2018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6A4DF072" w:rsidR="003F456A" w:rsidRDefault="000A49EA" w:rsidP="003F456A">
            <w:pPr>
              <w:spacing w:before="0" w:after="160" w:line="259" w:lineRule="auto"/>
            </w:pPr>
            <w:r>
              <w:t>Cind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D106DD0" w:rsidR="00BE6E8A" w:rsidRDefault="000A49E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President, EVP, VP Operations &amp; VP Finance are up for election this year – Nomination Team member should be on the Executive Board and should not be running </w:t>
            </w:r>
            <w:r w:rsidR="00EA265E">
              <w:rPr>
                <w:rFonts w:asciiTheme="minorHAnsi" w:eastAsiaTheme="minorEastAsia" w:hAnsiTheme="minorHAnsi" w:cstheme="minorBidi"/>
              </w:rPr>
              <w:t>–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EA265E">
              <w:rPr>
                <w:rFonts w:asciiTheme="minorHAnsi" w:eastAsiaTheme="minorEastAsia" w:hAnsiTheme="minorHAnsi" w:cstheme="minorBidi"/>
              </w:rPr>
              <w:t>Kelly &amp; Cindy will be the members.</w:t>
            </w: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42481BCA" w:rsidR="003F456A" w:rsidRDefault="00600073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x Exempt Status for ABC Board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198E7B4D" w:rsidR="00B44DD2" w:rsidRDefault="00863D7B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863D7B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EA265E">
              <w:rPr>
                <w:rFonts w:asciiTheme="minorHAnsi" w:eastAsiaTheme="minorEastAsia" w:hAnsiTheme="minorHAnsi" w:cstheme="minorBidi"/>
              </w:rPr>
              <w:t>Gail will send the By-laws as a documentation.</w:t>
            </w: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77777777" w:rsidR="003F456A" w:rsidRPr="00AB6FE6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48A630" w14:textId="77777777" w:rsidR="00B44DD2" w:rsidRDefault="00EA265E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Monthly Finance Reports have already been sent to the Board.</w:t>
            </w:r>
          </w:p>
          <w:p w14:paraId="6DCE4117" w14:textId="02F98C91" w:rsidR="00EA265E" w:rsidRDefault="00EA265E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Cindy is meeting with Sarah on the phone tomorrow to update the Financial information for the Cha</w:t>
            </w:r>
            <w:r w:rsidR="00863D7B">
              <w:rPr>
                <w:rFonts w:asciiTheme="minorHAnsi" w:hAnsiTheme="minorHAnsi" w:cs="Arial"/>
                <w:szCs w:val="20"/>
              </w:rPr>
              <w:t>p</w:t>
            </w:r>
            <w:r>
              <w:rPr>
                <w:rFonts w:asciiTheme="minorHAnsi" w:hAnsiTheme="minorHAnsi" w:cs="Arial"/>
                <w:szCs w:val="20"/>
              </w:rPr>
              <w:t>ter renewal.</w:t>
            </w: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7777777" w:rsidR="003F456A" w:rsidRPr="00AB6FE6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77777777" w:rsidR="003F456A" w:rsidRDefault="00376919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2B09C75B" w:rsidR="003F456A" w:rsidRPr="007E16C3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77777777" w:rsidR="003F456A" w:rsidRPr="7466F25E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77777777" w:rsidR="003F456A" w:rsidRDefault="003F456A" w:rsidP="00E8517B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77777777" w:rsidR="003F456A" w:rsidRPr="00AB6FE6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77777777" w:rsidR="003F456A" w:rsidRDefault="00376919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2AA69" w14:textId="22A617BA" w:rsidR="003F456A" w:rsidRDefault="0055439D" w:rsidP="00A93D36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This month’s Richmond Meeting</w:t>
            </w:r>
            <w:r w:rsidR="00863D7B">
              <w:rPr>
                <w:rFonts w:asciiTheme="minorHAnsi" w:eastAsiaTheme="minorEastAsia" w:hAnsiTheme="minorHAnsi" w:cstheme="minorBidi"/>
              </w:rPr>
              <w:t xml:space="preserve"> -</w:t>
            </w:r>
            <w:r>
              <w:rPr>
                <w:rFonts w:asciiTheme="minorHAnsi" w:eastAsiaTheme="minorEastAsia" w:hAnsiTheme="minorHAnsi" w:cstheme="minorBidi"/>
              </w:rPr>
              <w:t xml:space="preserve"> Gail to check around if some vendor will set up the Cash Bar.</w:t>
            </w:r>
          </w:p>
          <w:p w14:paraId="6D04DA72" w14:textId="087D5C9F" w:rsidR="0055439D" w:rsidRPr="00A93D36" w:rsidRDefault="0055439D" w:rsidP="00A93D36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863D7B">
              <w:rPr>
                <w:rFonts w:asciiTheme="minorHAnsi" w:eastAsiaTheme="minorEastAsia" w:hAnsiTheme="minorHAnsi" w:cstheme="minorBidi"/>
              </w:rPr>
              <w:t xml:space="preserve">PM </w:t>
            </w:r>
            <w:r>
              <w:rPr>
                <w:rFonts w:asciiTheme="minorHAnsi" w:eastAsiaTheme="minorEastAsia" w:hAnsiTheme="minorHAnsi" w:cstheme="minorBidi"/>
              </w:rPr>
              <w:t xml:space="preserve">Symposium </w:t>
            </w:r>
            <w:r w:rsidR="00400EFA">
              <w:rPr>
                <w:rFonts w:asciiTheme="minorHAnsi" w:eastAsiaTheme="minorEastAsia" w:hAnsiTheme="minorHAnsi" w:cstheme="minorBidi"/>
              </w:rPr>
              <w:t xml:space="preserve">Venue is confirmed – Catering has been taken care of - </w:t>
            </w:r>
            <w:r>
              <w:rPr>
                <w:rFonts w:asciiTheme="minorHAnsi" w:eastAsiaTheme="minorEastAsia" w:hAnsiTheme="minorHAnsi" w:cstheme="minorBidi"/>
              </w:rPr>
              <w:t xml:space="preserve">Closing keynote is confirmed - Joh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Stenbeck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will do the opening keynote – John co</w:t>
            </w:r>
            <w:r w:rsidR="00400EFA">
              <w:rPr>
                <w:rFonts w:asciiTheme="minorHAnsi" w:eastAsiaTheme="minorEastAsia" w:hAnsiTheme="minorHAnsi" w:cstheme="minorBidi"/>
              </w:rPr>
              <w:t>uld take care of Day 1 speakers – Still looking for new speakers &amp; Sponsors.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77777777" w:rsidR="003F456A" w:rsidRPr="669A1EDD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77777777"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2B311528" w:rsidR="003F456A" w:rsidRPr="00AB6FE6" w:rsidRDefault="0C20E404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0C20E404">
              <w:rPr>
                <w:rFonts w:asciiTheme="minorHAnsi" w:eastAsiaTheme="minorEastAsia" w:hAnsiTheme="minorHAnsi" w:cstheme="minorBidi"/>
              </w:rPr>
              <w:t>Membership details</w:t>
            </w: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7500EA" w14:textId="479CAA47" w:rsidR="00901A30" w:rsidRDefault="0C20E404" w:rsidP="0C20E404">
            <w:pPr>
              <w:pStyle w:val="ListParagraph"/>
              <w:numPr>
                <w:ilvl w:val="0"/>
                <w:numId w:val="1"/>
              </w:numPr>
              <w:tabs>
                <w:tab w:val="left" w:pos="594"/>
              </w:tabs>
              <w:spacing w:before="0" w:line="240" w:lineRule="auto"/>
              <w:ind w:right="144"/>
              <w:rPr>
                <w:color w:val="000000" w:themeColor="text1"/>
              </w:rPr>
            </w:pPr>
            <w:r w:rsidRPr="0C20E404">
              <w:t>All Chapter Member</w:t>
            </w:r>
          </w:p>
          <w:p w14:paraId="7A225B84" w14:textId="67D04067" w:rsidR="00901A30" w:rsidRDefault="001C28DC" w:rsidP="0C20E404">
            <w:pPr>
              <w:numPr>
                <w:ilvl w:val="0"/>
                <w:numId w:val="1"/>
              </w:numPr>
              <w:tabs>
                <w:tab w:val="left" w:pos="594"/>
              </w:tabs>
              <w:spacing w:before="0"/>
              <w:rPr>
                <w:color w:val="000000" w:themeColor="text1"/>
              </w:rPr>
            </w:pPr>
            <w:hyperlink r:id="rId9">
              <w:r w:rsidR="0C20E404" w:rsidRPr="0C20E404">
                <w:rPr>
                  <w:rStyle w:val="Hyperlink"/>
                </w:rPr>
                <w:t>https://www.dropbox.com/s/mkxuozl0qexljm4/All%20Chapter%20Members.xlsx?dl=0</w:t>
              </w:r>
            </w:hyperlink>
          </w:p>
          <w:p w14:paraId="133E8EC1" w14:textId="07C76180" w:rsidR="00901A30" w:rsidRDefault="0C20E404" w:rsidP="0C20E404">
            <w:pPr>
              <w:numPr>
                <w:ilvl w:val="0"/>
                <w:numId w:val="1"/>
              </w:numPr>
              <w:tabs>
                <w:tab w:val="left" w:pos="594"/>
              </w:tabs>
              <w:spacing w:before="0"/>
              <w:rPr>
                <w:color w:val="000000" w:themeColor="text1"/>
              </w:rPr>
            </w:pPr>
            <w:r w:rsidRPr="0C20E404">
              <w:t>Outreach</w:t>
            </w:r>
          </w:p>
          <w:p w14:paraId="65D30FED" w14:textId="73F2FA95" w:rsidR="00901A30" w:rsidRDefault="001C28DC" w:rsidP="0C20E404">
            <w:pPr>
              <w:numPr>
                <w:ilvl w:val="0"/>
                <w:numId w:val="1"/>
              </w:numPr>
              <w:tabs>
                <w:tab w:val="left" w:pos="594"/>
              </w:tabs>
              <w:spacing w:before="0"/>
              <w:rPr>
                <w:color w:val="000000" w:themeColor="text1"/>
              </w:rPr>
            </w:pPr>
            <w:hyperlink r:id="rId10">
              <w:r w:rsidR="0C20E404" w:rsidRPr="0C20E404">
                <w:rPr>
                  <w:rStyle w:val="Hyperlink"/>
                </w:rPr>
                <w:t>https://www.dropbox.com/s/hum7k7ml4zq7at7/Outtreach_OfferGuestPasses_MemberProspect.xls?dl=0</w:t>
              </w:r>
            </w:hyperlink>
          </w:p>
          <w:p w14:paraId="6D711950" w14:textId="2492112A" w:rsidR="00901A30" w:rsidRDefault="0C20E404" w:rsidP="0C20E404">
            <w:pPr>
              <w:numPr>
                <w:ilvl w:val="0"/>
                <w:numId w:val="1"/>
              </w:numPr>
              <w:tabs>
                <w:tab w:val="left" w:pos="594"/>
              </w:tabs>
              <w:spacing w:before="0"/>
              <w:rPr>
                <w:color w:val="000000" w:themeColor="text1"/>
              </w:rPr>
            </w:pPr>
            <w:r w:rsidRPr="0C20E404">
              <w:t xml:space="preserve">Volunteer </w:t>
            </w:r>
            <w:proofErr w:type="spellStart"/>
            <w:r w:rsidRPr="0C20E404">
              <w:t>Opps</w:t>
            </w:r>
            <w:proofErr w:type="spellEnd"/>
          </w:p>
          <w:p w14:paraId="6393E844" w14:textId="6C8A781C" w:rsidR="00901A30" w:rsidRDefault="001C28DC" w:rsidP="0C20E404">
            <w:pPr>
              <w:numPr>
                <w:ilvl w:val="0"/>
                <w:numId w:val="1"/>
              </w:numPr>
              <w:tabs>
                <w:tab w:val="left" w:pos="594"/>
              </w:tabs>
              <w:spacing w:before="0"/>
              <w:rPr>
                <w:color w:val="000000" w:themeColor="text1"/>
              </w:rPr>
            </w:pPr>
            <w:hyperlink r:id="rId11">
              <w:r w:rsidR="0C20E404" w:rsidRPr="0C20E404">
                <w:rPr>
                  <w:rStyle w:val="Hyperlink"/>
                </w:rPr>
                <w:t>https://www.dropbox.com/s/p3n3ueybpiim3bn/VolunteersList.xls?dl=0</w:t>
              </w:r>
            </w:hyperlink>
          </w:p>
          <w:p w14:paraId="0F08DFFD" w14:textId="5B3D4FEC" w:rsidR="00901A30" w:rsidRDefault="00901A30" w:rsidP="0C20E404">
            <w:pPr>
              <w:pStyle w:val="ListParagraph"/>
              <w:numPr>
                <w:ilvl w:val="0"/>
                <w:numId w:val="1"/>
              </w:numPr>
              <w:tabs>
                <w:tab w:val="left" w:pos="594"/>
              </w:tabs>
              <w:spacing w:before="0" w:line="240" w:lineRule="auto"/>
              <w:ind w:right="144"/>
              <w:rPr>
                <w:color w:val="000000" w:themeColor="text1"/>
              </w:rPr>
            </w:pP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477C52BC" w:rsidR="003F456A" w:rsidRDefault="0C20E404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right="144"/>
              <w:rPr>
                <w:color w:val="000000" w:themeColor="text1"/>
              </w:rPr>
            </w:pPr>
            <w:proofErr w:type="gramStart"/>
            <w:r w:rsidRPr="0C20E404">
              <w:rPr>
                <w:rFonts w:asciiTheme="minorHAnsi" w:eastAsiaTheme="minorEastAsia" w:hAnsiTheme="minorHAnsi" w:cstheme="minorBidi"/>
              </w:rPr>
              <w:t>Website  /</w:t>
            </w:r>
            <w:proofErr w:type="gramEnd"/>
            <w:r w:rsidRPr="0C20E404">
              <w:rPr>
                <w:rFonts w:asciiTheme="minorHAnsi" w:eastAsiaTheme="minorEastAsia" w:hAnsiTheme="minorHAnsi" w:cstheme="minorBidi"/>
              </w:rPr>
              <w:t xml:space="preserve"> Mail / Events</w:t>
            </w: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7466F25E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1FB4B161" w:rsidR="003F456A" w:rsidRDefault="006F75B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Few Website designs presented </w:t>
            </w:r>
            <w:r w:rsidR="00DA4C03">
              <w:rPr>
                <w:rFonts w:asciiTheme="minorHAnsi" w:eastAsiaTheme="minorEastAsia" w:hAnsiTheme="minorHAnsi" w:cstheme="minorBidi"/>
              </w:rPr>
              <w:t>–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DA4C03">
              <w:rPr>
                <w:rFonts w:asciiTheme="minorHAnsi" w:eastAsiaTheme="minorEastAsia" w:hAnsiTheme="minorHAnsi" w:cstheme="minorBidi"/>
              </w:rPr>
              <w:t>Membership Details reviewed.</w:t>
            </w: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669A1ED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77777777" w:rsidR="003F456A" w:rsidRPr="669A1EDD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669A1EDD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36D1CC0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160DBD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4FCCFFE1" w:rsidR="003F456A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160DBD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</w:t>
            </w:r>
            <w:r w:rsidR="00376919">
              <w:rPr>
                <w:rFonts w:asciiTheme="minorHAnsi" w:eastAsiaTheme="minorEastAsia" w:hAnsiTheme="minorHAnsi" w:cstheme="minorBidi"/>
              </w:rPr>
              <w:t>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06A2CD81" w:rsidR="003F456A" w:rsidRDefault="00450256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rrie/Cindy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6AE62507" w:rsidR="00B3012C" w:rsidRPr="004C5FE3" w:rsidRDefault="00863D7B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</w:t>
            </w:r>
            <w:r>
              <w:rPr>
                <w:rFonts w:asciiTheme="minorHAnsi" w:eastAsiaTheme="minorEastAsia" w:hAnsiTheme="minorHAnsi" w:cstheme="minorBidi"/>
              </w:rPr>
              <w:t>chedule th</w:t>
            </w:r>
            <w:r>
              <w:rPr>
                <w:rFonts w:asciiTheme="minorHAnsi" w:eastAsiaTheme="minorEastAsia" w:hAnsiTheme="minorHAnsi" w:cstheme="minorBidi"/>
              </w:rPr>
              <w:t>e</w:t>
            </w:r>
            <w:r>
              <w:rPr>
                <w:rFonts w:asciiTheme="minorHAnsi" w:eastAsiaTheme="minorEastAsia" w:hAnsiTheme="minorHAnsi" w:cstheme="minorBidi"/>
              </w:rPr>
              <w:t xml:space="preserve"> Volunteer Orientation within the next 90 day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2A6CAD6E" w:rsidR="00B3012C" w:rsidRPr="004C5FE3" w:rsidRDefault="00863D7B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161042A2" w:rsidR="00B3012C" w:rsidRDefault="00863D7B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4/4</w:t>
            </w:r>
          </w:p>
        </w:tc>
      </w:tr>
      <w:tr w:rsidR="00B3012C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51A1A227" w:rsidR="00B3012C" w:rsidRPr="004C5FE3" w:rsidRDefault="00863D7B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</w:t>
            </w:r>
            <w:r>
              <w:rPr>
                <w:rFonts w:asciiTheme="minorHAnsi" w:eastAsiaTheme="minorEastAsia" w:hAnsiTheme="minorHAnsi" w:cstheme="minorBidi"/>
              </w:rPr>
              <w:t>end the By-laws as a documentation</w:t>
            </w:r>
            <w:r>
              <w:rPr>
                <w:rFonts w:asciiTheme="minorHAnsi" w:eastAsiaTheme="minorEastAsia" w:hAnsiTheme="minorHAnsi" w:cstheme="minorBidi"/>
              </w:rPr>
              <w:t xml:space="preserve"> for </w:t>
            </w:r>
            <w:r>
              <w:rPr>
                <w:rFonts w:asciiTheme="minorHAnsi" w:eastAsiaTheme="minorEastAsia" w:hAnsiTheme="minorHAnsi" w:cstheme="minorBidi"/>
              </w:rPr>
              <w:t>Tax Exempt Status for ABC Board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229BA22D" w:rsidR="00B3012C" w:rsidRPr="00D0635A" w:rsidRDefault="00863D7B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73379903" w:rsidR="00B3012C" w:rsidRDefault="00863D7B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4/4</w:t>
            </w:r>
          </w:p>
        </w:tc>
      </w:tr>
      <w:tr w:rsidR="009C0648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765FEACB" w:rsidR="009C0648" w:rsidRPr="004C5FE3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5D67E8EE" w:rsidR="009C0648" w:rsidRPr="004C5FE3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35ECEDB4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3B75C380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414627E8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58BF6302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45CBE200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554B536A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2FD9E5A2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77777777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77777777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77777777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3C42B3C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77777777" w:rsidR="00711BB8" w:rsidRPr="004C5FE3" w:rsidRDefault="00711BB8" w:rsidP="00C43E8E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4A60F4FD" w:rsidR="00711BB8" w:rsidRDefault="00450256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</w:t>
            </w:r>
            <w:r w:rsidR="004C566D">
              <w:rPr>
                <w:rFonts w:asciiTheme="minorHAnsi" w:hAnsiTheme="minorHAnsi" w:cs="Arial"/>
                <w:szCs w:val="20"/>
              </w:rPr>
              <w:t>/1</w:t>
            </w:r>
            <w:r>
              <w:rPr>
                <w:rFonts w:asciiTheme="minorHAnsi" w:hAnsiTheme="minorHAnsi" w:cs="Arial"/>
                <w:szCs w:val="20"/>
              </w:rPr>
              <w:t>8</w:t>
            </w:r>
          </w:p>
        </w:tc>
      </w:tr>
      <w:tr w:rsidR="00376919" w:rsidRPr="004C5FE3" w14:paraId="6B50451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52C582C4" w:rsidR="00376919" w:rsidRPr="00C36B52" w:rsidRDefault="00376919" w:rsidP="00376919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lastRenderedPageBreak/>
              <w:t>Research &amp; resolve the discrepancies in PM Symposium</w:t>
            </w:r>
            <w:r w:rsidR="00450256">
              <w:rPr>
                <w:rFonts w:asciiTheme="minorHAnsi" w:hAnsiTheme="minorHAnsi" w:cs="Arial"/>
                <w:szCs w:val="20"/>
              </w:rPr>
              <w:t xml:space="preserve"> 2017</w:t>
            </w:r>
            <w:r>
              <w:rPr>
                <w:rFonts w:asciiTheme="minorHAnsi" w:hAnsiTheme="minorHAnsi" w:cs="Arial"/>
                <w:szCs w:val="20"/>
              </w:rPr>
              <w:t xml:space="preserve"> payments by some of the participant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77777777" w:rsidR="00376919" w:rsidRPr="7466F25E" w:rsidRDefault="00376919" w:rsidP="00376919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003E694F"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538E27A7" w:rsidR="00376919" w:rsidRDefault="00450256" w:rsidP="00376919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Done.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Proteon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could not replicate it.</w:t>
            </w:r>
          </w:p>
        </w:tc>
      </w:tr>
      <w:tr w:rsidR="00877CF7" w:rsidRPr="004C5FE3" w14:paraId="2C14C79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391E0A22" w:rsidR="00877CF7" w:rsidRPr="00C36B52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about Squirrels event for Ma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50778B46" w:rsidR="00877CF7" w:rsidRPr="004C5FE3" w:rsidRDefault="00877CF7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02BA7C02" w:rsidR="00877CF7" w:rsidRDefault="00450256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877CF7" w:rsidRPr="004C5FE3" w14:paraId="3B55A1E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28A8C172" w:rsidR="00877CF7" w:rsidRPr="00C36B52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450256">
              <w:rPr>
                <w:rFonts w:asciiTheme="minorHAnsi" w:eastAsiaTheme="minorEastAsia" w:hAnsiTheme="minorHAnsi" w:cstheme="minorBidi"/>
              </w:rPr>
              <w:t xml:space="preserve">Extravaganza </w:t>
            </w:r>
            <w:r>
              <w:rPr>
                <w:rFonts w:asciiTheme="minorHAnsi" w:eastAsiaTheme="minorEastAsia" w:hAnsiTheme="minorHAnsi" w:cstheme="minorBidi"/>
              </w:rPr>
              <w:t>date needs to be included in the schedu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60DE2127" w:rsidR="00877CF7" w:rsidRPr="00D0635A" w:rsidRDefault="00450256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6EFFE722" w:rsidR="00877CF7" w:rsidRDefault="00450256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18</w:t>
            </w:r>
          </w:p>
        </w:tc>
      </w:tr>
      <w:tr w:rsidR="00877CF7" w:rsidRPr="004C5FE3" w14:paraId="740BBE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48A2E82A" w:rsidR="00877CF7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ollow up with Leslie on January Registration Lis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2CB169F4" w:rsidR="00877CF7" w:rsidRPr="004C5FE3" w:rsidRDefault="00877CF7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707182E2" w:rsidR="00877CF7" w:rsidRDefault="00450256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877CF7" w:rsidRPr="004C5FE3" w14:paraId="7B0E1F9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35C84B19" w:rsidR="00877CF7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ollow up with Ron regarding Website update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5FF5BC92" w:rsidR="00877CF7" w:rsidRDefault="00877CF7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6F623B46" w:rsidR="00877CF7" w:rsidRDefault="00450256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877CF7" w:rsidRPr="004C5FE3" w14:paraId="1A2CCFCF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28F35715" w:rsidR="00877CF7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Follow up with Shannon from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regarding Website update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1A607934" w:rsidR="00877CF7" w:rsidRDefault="00877CF7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2F1233ED" w:rsidR="00877CF7" w:rsidRDefault="00450256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877CF7" w:rsidRPr="004C5FE3" w14:paraId="30D282E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3320C5A4" w:rsidR="00877CF7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with September if she can help with Event updates, Newsletter, etc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0B4AE5EC" w:rsidR="00877CF7" w:rsidRPr="004C5FE3" w:rsidRDefault="00877CF7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431873E9" w:rsidR="00877CF7" w:rsidRDefault="00450256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877CF7" w:rsidRPr="004C5FE3" w14:paraId="51B1DC01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21E183F0" w:rsidR="00877CF7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Strategy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638F55D1" w:rsidR="00877CF7" w:rsidRDefault="00877CF7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rri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7E742EE1" w:rsidR="00877CF7" w:rsidRDefault="00450256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18</w:t>
            </w:r>
          </w:p>
        </w:tc>
      </w:tr>
      <w:tr w:rsidR="00877CF7" w:rsidRPr="004C5FE3" w14:paraId="729C093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77777777" w:rsidR="00877CF7" w:rsidRDefault="00877CF7" w:rsidP="00877CF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77777777" w:rsidR="00877CF7" w:rsidRDefault="00877CF7" w:rsidP="00877CF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77777777" w:rsidR="00877CF7" w:rsidRDefault="00877CF7" w:rsidP="00877CF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1D369719" w:rsidR="004A21C0" w:rsidRPr="004C5FE3" w:rsidRDefault="00856DF3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863D7B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Ron to work with Mike for a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contract for a webmaster for a year - Kelly/Ron</w:t>
            </w:r>
            <w:r>
              <w:rPr>
                <w:rFonts w:asciiTheme="minorHAnsi" w:eastAsiaTheme="minorEastAsia" w:hAnsiTheme="minorHAnsi" w:cstheme="minorBidi"/>
              </w:rPr>
              <w:t xml:space="preserve"> – Approved.</w:t>
            </w:r>
            <w:bookmarkStart w:id="0" w:name="_GoBack"/>
            <w:bookmarkEnd w:id="0"/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12"/>
      <w:footerReference w:type="default" r:id="rId13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72F62" w14:textId="77777777" w:rsidR="001C28DC" w:rsidRDefault="001C28DC">
      <w:pPr>
        <w:spacing w:before="0"/>
      </w:pPr>
      <w:r>
        <w:separator/>
      </w:r>
    </w:p>
  </w:endnote>
  <w:endnote w:type="continuationSeparator" w:id="0">
    <w:p w14:paraId="16EDE0C5" w14:textId="77777777" w:rsidR="001C28DC" w:rsidRDefault="001C28D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Arial Unicode MS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9376D3" w:rsidRDefault="009376D3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9376D3" w:rsidRPr="0046566D" w:rsidRDefault="009376D3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493756">
      <w:rPr>
        <w:rStyle w:val="PageNumber1"/>
        <w:rFonts w:asciiTheme="minorHAnsi" w:hAnsiTheme="minorHAnsi"/>
        <w:b/>
        <w:noProof/>
      </w:rPr>
      <w:t>4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493756"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2715F" w14:textId="77777777" w:rsidR="001C28DC" w:rsidRDefault="001C28DC">
      <w:pPr>
        <w:spacing w:before="0"/>
      </w:pPr>
      <w:r>
        <w:separator/>
      </w:r>
    </w:p>
  </w:footnote>
  <w:footnote w:type="continuationSeparator" w:id="0">
    <w:p w14:paraId="6FA8B682" w14:textId="77777777" w:rsidR="001C28DC" w:rsidRDefault="001C28DC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6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2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5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6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8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6"/>
  </w:num>
  <w:num w:numId="3">
    <w:abstractNumId w:val="38"/>
  </w:num>
  <w:num w:numId="4">
    <w:abstractNumId w:val="19"/>
  </w:num>
  <w:num w:numId="5">
    <w:abstractNumId w:val="8"/>
  </w:num>
  <w:num w:numId="6">
    <w:abstractNumId w:val="33"/>
  </w:num>
  <w:num w:numId="7">
    <w:abstractNumId w:val="17"/>
  </w:num>
  <w:num w:numId="8">
    <w:abstractNumId w:val="12"/>
  </w:num>
  <w:num w:numId="9">
    <w:abstractNumId w:val="1"/>
  </w:num>
  <w:num w:numId="10">
    <w:abstractNumId w:val="7"/>
  </w:num>
  <w:num w:numId="11">
    <w:abstractNumId w:val="29"/>
  </w:num>
  <w:num w:numId="12">
    <w:abstractNumId w:val="5"/>
  </w:num>
  <w:num w:numId="13">
    <w:abstractNumId w:val="28"/>
  </w:num>
  <w:num w:numId="14">
    <w:abstractNumId w:val="10"/>
  </w:num>
  <w:num w:numId="15">
    <w:abstractNumId w:val="39"/>
  </w:num>
  <w:num w:numId="16">
    <w:abstractNumId w:val="4"/>
  </w:num>
  <w:num w:numId="17">
    <w:abstractNumId w:val="35"/>
  </w:num>
  <w:num w:numId="18">
    <w:abstractNumId w:val="3"/>
  </w:num>
  <w:num w:numId="19">
    <w:abstractNumId w:val="31"/>
  </w:num>
  <w:num w:numId="20">
    <w:abstractNumId w:val="6"/>
  </w:num>
  <w:num w:numId="21">
    <w:abstractNumId w:val="37"/>
  </w:num>
  <w:num w:numId="22">
    <w:abstractNumId w:val="13"/>
  </w:num>
  <w:num w:numId="23">
    <w:abstractNumId w:val="24"/>
  </w:num>
  <w:num w:numId="24">
    <w:abstractNumId w:val="25"/>
  </w:num>
  <w:num w:numId="25">
    <w:abstractNumId w:val="18"/>
  </w:num>
  <w:num w:numId="26">
    <w:abstractNumId w:val="30"/>
  </w:num>
  <w:num w:numId="27">
    <w:abstractNumId w:val="20"/>
  </w:num>
  <w:num w:numId="28">
    <w:abstractNumId w:val="22"/>
  </w:num>
  <w:num w:numId="29">
    <w:abstractNumId w:val="0"/>
  </w:num>
  <w:num w:numId="30">
    <w:abstractNumId w:val="27"/>
  </w:num>
  <w:num w:numId="31">
    <w:abstractNumId w:val="32"/>
  </w:num>
  <w:num w:numId="32">
    <w:abstractNumId w:val="21"/>
  </w:num>
  <w:num w:numId="33">
    <w:abstractNumId w:val="34"/>
  </w:num>
  <w:num w:numId="34">
    <w:abstractNumId w:val="9"/>
  </w:num>
  <w:num w:numId="35">
    <w:abstractNumId w:val="15"/>
  </w:num>
  <w:num w:numId="36">
    <w:abstractNumId w:val="14"/>
  </w:num>
  <w:num w:numId="37">
    <w:abstractNumId w:val="26"/>
  </w:num>
  <w:num w:numId="38">
    <w:abstractNumId w:val="36"/>
  </w:num>
  <w:num w:numId="39">
    <w:abstractNumId w:val="11"/>
  </w:num>
  <w:num w:numId="40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3A18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1F0F"/>
    <w:rsid w:val="00263151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4070"/>
    <w:rsid w:val="003D5992"/>
    <w:rsid w:val="003D5BFE"/>
    <w:rsid w:val="003D6CD3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7154"/>
    <w:rsid w:val="00480F31"/>
    <w:rsid w:val="00482219"/>
    <w:rsid w:val="0048516C"/>
    <w:rsid w:val="00486B4C"/>
    <w:rsid w:val="0048740D"/>
    <w:rsid w:val="00487CFD"/>
    <w:rsid w:val="00487D7A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5D6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47B59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56DF3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3A2"/>
    <w:rsid w:val="00867AA0"/>
    <w:rsid w:val="00867D85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528A"/>
    <w:rsid w:val="009B57D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DD2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6AFC"/>
    <w:rsid w:val="00D17903"/>
    <w:rsid w:val="00D17930"/>
    <w:rsid w:val="00D17CF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66D7"/>
    <w:rsid w:val="00E82EC8"/>
    <w:rsid w:val="00E8517B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6716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0C20E404"/>
    <w:rsid w:val="14FB2201"/>
    <w:rsid w:val="19B8ACF3"/>
    <w:rsid w:val="1F627674"/>
    <w:rsid w:val="277881B3"/>
    <w:rsid w:val="29BA8863"/>
    <w:rsid w:val="338833FE"/>
    <w:rsid w:val="36D1CC0B"/>
    <w:rsid w:val="46B14EB1"/>
    <w:rsid w:val="49F72061"/>
    <w:rsid w:val="59AD8951"/>
    <w:rsid w:val="5BEFD022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ropbox.com/s/p3n3ueybpiim3bn/VolunteersList.xls?dl=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dropbox.com/s/hum7k7ml4zq7at7/Outtreach_OfferGuestPasses_MemberProspect.xls?dl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ropbox.com/s/mkxuozl0qexljm4/All%20Chapter%20Members.xlsx?dl=0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8261A6-5F4C-47EE-B5AF-75960AF06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9</cp:revision>
  <cp:lastPrinted>2017-11-01T12:21:00Z</cp:lastPrinted>
  <dcterms:created xsi:type="dcterms:W3CDTF">2018-03-06T16:52:00Z</dcterms:created>
  <dcterms:modified xsi:type="dcterms:W3CDTF">2018-03-22T03:21:00Z</dcterms:modified>
</cp:coreProperties>
</file>